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12-26</w:t>
      </w:r>
      <w:r>
        <w:t xml:space="preserve"> </w:t>
      </w:r>
      <w:r>
        <w:t xml:space="preserve">06:14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72146a96c0d0bb2461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12-26T06:14:25Z</dcterms:created>
  <dcterms:modified xsi:type="dcterms:W3CDTF">2022-12-26T0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12-26 06:14:16</vt:lpwstr>
  </property>
</Properties>
</file>